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il-malti-maltese"/>
      <w:bookmarkEnd w:id="21"/>
      <w:r>
        <w:t xml:space="preserve">bil-Malti / Malt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il-Mal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1a53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